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2546A1" w14:textId="20B1AEE6" w:rsidR="00726AF8" w:rsidRPr="008435D6" w:rsidRDefault="004929A8" w:rsidP="00D07EE3">
      <w:pPr>
        <w:pStyle w:val="Heading1"/>
        <w:jc w:val="center"/>
        <w:rPr>
          <w:lang w:val="bg-BG"/>
        </w:rPr>
      </w:pPr>
      <w:r>
        <w:t>Rumors</w:t>
      </w:r>
    </w:p>
    <w:p w14:paraId="62E5A8A6" w14:textId="6320F61F" w:rsidR="004D29E8" w:rsidRDefault="00C54816" w:rsidP="004D29E8">
      <w:pPr>
        <w:jc w:val="center"/>
      </w:pPr>
      <w:r>
        <w:rPr>
          <w:noProof/>
        </w:rPr>
        <w:drawing>
          <wp:inline distT="0" distB="0" distL="0" distR="0" wp14:anchorId="028EEE1D" wp14:editId="1B3A1D9F">
            <wp:extent cx="2448852" cy="1836640"/>
            <wp:effectExtent l="0" t="0" r="8890" b="0"/>
            <wp:docPr id="8" name="Picture 8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vector graphic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7420" cy="1850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DB30D" w14:textId="7CD5B9B7" w:rsidR="004929A8" w:rsidRDefault="004929A8" w:rsidP="004929A8">
      <w:r>
        <w:t xml:space="preserve">You are given a </w:t>
      </w:r>
      <w:r w:rsidRPr="00E010D1">
        <w:rPr>
          <w:b/>
          <w:bCs/>
        </w:rPr>
        <w:t>network of n people</w:t>
      </w:r>
      <w:r>
        <w:t xml:space="preserve">, labeled from 1 to </w:t>
      </w:r>
      <w:r w:rsidRPr="00E010D1">
        <w:rPr>
          <w:rStyle w:val="CodeChar"/>
        </w:rPr>
        <w:t>n</w:t>
      </w:r>
      <w:r>
        <w:t xml:space="preserve">. </w:t>
      </w:r>
    </w:p>
    <w:p w14:paraId="4E6E09F0" w14:textId="3CC59506" w:rsidR="004929A8" w:rsidRDefault="004929A8" w:rsidP="004929A8">
      <w:r>
        <w:t xml:space="preserve">We will run a </w:t>
      </w:r>
      <w:r>
        <w:t>rumor</w:t>
      </w:r>
      <w:r>
        <w:t xml:space="preserve"> from a given </w:t>
      </w:r>
      <w:r w:rsidRPr="00E010D1">
        <w:rPr>
          <w:rStyle w:val="CodeChar"/>
        </w:rPr>
        <w:t>person x</w:t>
      </w:r>
      <w:r>
        <w:t xml:space="preserve">. Write a program that prints the </w:t>
      </w:r>
      <w:r w:rsidR="00D67CBD" w:rsidRPr="00DD4F2F">
        <w:rPr>
          <w:b/>
          <w:bCs/>
        </w:rPr>
        <w:t xml:space="preserve">quickest </w:t>
      </w:r>
      <w:r w:rsidRPr="00DD4F2F">
        <w:rPr>
          <w:b/>
          <w:bCs/>
        </w:rPr>
        <w:t>time</w:t>
      </w:r>
      <w:r>
        <w:t xml:space="preserve"> it takes for </w:t>
      </w:r>
      <w:r w:rsidR="00D67CBD">
        <w:t xml:space="preserve">each person in </w:t>
      </w:r>
      <w:r w:rsidR="00D67CBD" w:rsidRPr="00DD4F2F">
        <w:rPr>
          <w:rStyle w:val="CodeChar"/>
        </w:rPr>
        <w:t>person x</w:t>
      </w:r>
      <w:r w:rsidR="00D67CBD" w:rsidRPr="00D67CBD">
        <w:rPr>
          <w:b/>
          <w:bCs/>
        </w:rPr>
        <w:t xml:space="preserve"> network</w:t>
      </w:r>
      <w:r w:rsidR="00D67CBD">
        <w:t xml:space="preserve"> </w:t>
      </w:r>
      <w:r>
        <w:t xml:space="preserve">to receive the </w:t>
      </w:r>
      <w:r>
        <w:t>rumor</w:t>
      </w:r>
      <w:r>
        <w:t xml:space="preserve">. </w:t>
      </w:r>
    </w:p>
    <w:p w14:paraId="133C9980" w14:textId="3882C9E4" w:rsidR="008D5CB6" w:rsidRPr="002B24F9" w:rsidRDefault="004929A8" w:rsidP="004929A8">
      <w:r>
        <w:t xml:space="preserve">You can assume that the time for the </w:t>
      </w:r>
      <w:r>
        <w:t>rumor</w:t>
      </w:r>
      <w:r>
        <w:t xml:space="preserve"> to </w:t>
      </w:r>
      <w:r w:rsidR="00E010D1">
        <w:t>spread</w:t>
      </w:r>
      <w:r>
        <w:t xml:space="preserve"> between two </w:t>
      </w:r>
      <w:r>
        <w:t>people</w:t>
      </w:r>
      <w:r>
        <w:t xml:space="preserve"> is 1.</w:t>
      </w:r>
    </w:p>
    <w:p w14:paraId="1CA031A8" w14:textId="1E035664" w:rsidR="00420E07" w:rsidRDefault="00420E07" w:rsidP="00090841">
      <w:pPr>
        <w:pStyle w:val="Heading2"/>
        <w:numPr>
          <w:ilvl w:val="0"/>
          <w:numId w:val="0"/>
        </w:numPr>
        <w:ind w:left="360" w:hanging="360"/>
      </w:pPr>
      <w:r w:rsidRPr="00B258C9">
        <w:t>Input</w:t>
      </w:r>
    </w:p>
    <w:p w14:paraId="0115F0F4" w14:textId="69955D8E" w:rsidR="00AA2654" w:rsidRDefault="00AA2654" w:rsidP="00AA2654">
      <w:pPr>
        <w:pStyle w:val="ListParagraph"/>
        <w:numPr>
          <w:ilvl w:val="0"/>
          <w:numId w:val="35"/>
        </w:numPr>
      </w:pPr>
      <w:r>
        <w:t xml:space="preserve">First, you will receive an integer – </w:t>
      </w:r>
      <w:r w:rsidRPr="00AA2654">
        <w:rPr>
          <w:rStyle w:val="CodeChar"/>
        </w:rPr>
        <w:t>n</w:t>
      </w:r>
      <w:r>
        <w:t xml:space="preserve"> – number of people in the network.</w:t>
      </w:r>
    </w:p>
    <w:p w14:paraId="2232FBF6" w14:textId="7CBDFC06" w:rsidR="00AA2654" w:rsidRDefault="00AA2654" w:rsidP="00AA2654">
      <w:pPr>
        <w:pStyle w:val="ListParagraph"/>
        <w:numPr>
          <w:ilvl w:val="0"/>
          <w:numId w:val="35"/>
        </w:numPr>
      </w:pPr>
      <w:r>
        <w:t xml:space="preserve">After that, you will receive an integer – </w:t>
      </w:r>
      <w:r w:rsidRPr="00AA2654">
        <w:rPr>
          <w:rStyle w:val="CodeChar"/>
        </w:rPr>
        <w:t>e</w:t>
      </w:r>
      <w:r>
        <w:t xml:space="preserve"> – number of connections in the network.</w:t>
      </w:r>
    </w:p>
    <w:p w14:paraId="1F7A6DD0" w14:textId="4FBC8BAC" w:rsidR="00AA2654" w:rsidRDefault="00AA2654" w:rsidP="00AA2654">
      <w:pPr>
        <w:pStyle w:val="ListParagraph"/>
        <w:numPr>
          <w:ilvl w:val="0"/>
          <w:numId w:val="35"/>
        </w:numPr>
      </w:pPr>
      <w:r>
        <w:t xml:space="preserve">On the next </w:t>
      </w:r>
      <w:r w:rsidRPr="00AA2654">
        <w:rPr>
          <w:rStyle w:val="CodeChar"/>
        </w:rPr>
        <w:t>e</w:t>
      </w:r>
      <w:r>
        <w:t xml:space="preserve"> lines, you will receive all connections in the following format: </w:t>
      </w:r>
      <w:r w:rsidRPr="00AA2654">
        <w:rPr>
          <w:rStyle w:val="CodeChar"/>
        </w:rPr>
        <w:t>"{person1} {person2}"</w:t>
      </w:r>
      <w:r w:rsidRPr="00AA2654">
        <w:t>.</w:t>
      </w:r>
    </w:p>
    <w:p w14:paraId="0F47283E" w14:textId="036C0E1D" w:rsidR="00AA2654" w:rsidRPr="00AA2654" w:rsidRDefault="00AA2654" w:rsidP="00AA2654">
      <w:pPr>
        <w:pStyle w:val="ListParagraph"/>
        <w:numPr>
          <w:ilvl w:val="0"/>
          <w:numId w:val="35"/>
        </w:numPr>
      </w:pPr>
      <w:r>
        <w:t xml:space="preserve">On the last line, you will receive an integer – </w:t>
      </w:r>
      <w:r w:rsidRPr="00AA2654">
        <w:rPr>
          <w:rStyle w:val="CodeChar"/>
        </w:rPr>
        <w:t>x</w:t>
      </w:r>
      <w:r>
        <w:t xml:space="preserve"> – the person to run the rumor.</w:t>
      </w:r>
    </w:p>
    <w:p w14:paraId="68323690" w14:textId="51F92AA6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B258C9">
        <w:t>Output</w:t>
      </w:r>
    </w:p>
    <w:p w14:paraId="5EE606EF" w14:textId="531B08EB" w:rsidR="0022754D" w:rsidRPr="0022754D" w:rsidRDefault="0022754D" w:rsidP="0022754D">
      <w:pPr>
        <w:pStyle w:val="ListParagraph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Print the </w:t>
      </w:r>
      <w:r w:rsidR="00D67CBD">
        <w:t xml:space="preserve">quickest </w:t>
      </w:r>
      <w:r>
        <w:t xml:space="preserve">time for each person in the </w:t>
      </w:r>
      <w:r w:rsidR="00D67CBD" w:rsidRPr="00D67CBD">
        <w:rPr>
          <w:rStyle w:val="CodeChar"/>
        </w:rPr>
        <w:t>person x</w:t>
      </w:r>
      <w:r w:rsidR="00D67CBD">
        <w:t xml:space="preserve"> </w:t>
      </w:r>
      <w:r>
        <w:t xml:space="preserve">network to hear the rumor in the following format: </w:t>
      </w:r>
      <w:r w:rsidRPr="0022754D">
        <w:rPr>
          <w:rStyle w:val="CodeChar"/>
        </w:rPr>
        <w:t>"{person x} -&gt; {person</w:t>
      </w:r>
      <w:r w:rsidRPr="0022754D">
        <w:rPr>
          <w:rStyle w:val="CodeChar"/>
          <w:vertAlign w:val="subscript"/>
        </w:rPr>
        <w:t>i</w:t>
      </w:r>
      <w:r w:rsidRPr="0022754D">
        <w:rPr>
          <w:rStyle w:val="CodeChar"/>
        </w:rPr>
        <w:t>} (time)"</w:t>
      </w:r>
    </w:p>
    <w:p w14:paraId="55B420FF" w14:textId="3ED26478" w:rsidR="0022754D" w:rsidRPr="0022754D" w:rsidRDefault="0022754D" w:rsidP="0022754D">
      <w:pPr>
        <w:pStyle w:val="ListParagraph"/>
        <w:numPr>
          <w:ilvl w:val="1"/>
          <w:numId w:val="36"/>
        </w:numPr>
      </w:pPr>
      <w:r>
        <w:t>Order of the output doesn’t matter.</w:t>
      </w:r>
    </w:p>
    <w:p w14:paraId="420FD95A" w14:textId="23B8162B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683723B2" w14:textId="2A88D77E" w:rsidR="009E7BE7" w:rsidRDefault="009E7BE7" w:rsidP="009E7BE7">
      <w:pPr>
        <w:pStyle w:val="ListParagraph"/>
        <w:numPr>
          <w:ilvl w:val="0"/>
          <w:numId w:val="36"/>
        </w:numPr>
      </w:pPr>
      <w:r w:rsidRPr="009E7BE7">
        <w:rPr>
          <w:rStyle w:val="CodeChar"/>
        </w:rPr>
        <w:t>n</w:t>
      </w:r>
      <w:r>
        <w:t xml:space="preserve"> will be in the range [1… 30].</w:t>
      </w:r>
    </w:p>
    <w:p w14:paraId="5EBFD556" w14:textId="7B6452A6" w:rsidR="009E7BE7" w:rsidRPr="00DC3922" w:rsidRDefault="00842BF2" w:rsidP="00DC3922">
      <w:pPr>
        <w:pStyle w:val="ListParagraph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842BF2">
        <w:rPr>
          <w:rStyle w:val="CodeChar"/>
        </w:rPr>
        <w:t>e</w:t>
      </w:r>
      <w:r w:rsidRPr="00DC3922">
        <w:rPr>
          <w:rStyle w:val="CodeChar"/>
          <w:rFonts w:asciiTheme="minorHAnsi" w:hAnsiTheme="minorHAnsi"/>
          <w:b w:val="0"/>
          <w:noProof w:val="0"/>
        </w:rPr>
        <w:t xml:space="preserve"> will be in the range [1… 50].</w:t>
      </w:r>
    </w:p>
    <w:p w14:paraId="52C3A303" w14:textId="68153B73" w:rsidR="00842BF2" w:rsidRDefault="00842BF2" w:rsidP="00842BF2">
      <w:pPr>
        <w:pStyle w:val="ListParagraph"/>
        <w:numPr>
          <w:ilvl w:val="0"/>
          <w:numId w:val="36"/>
        </w:numPr>
      </w:pPr>
      <w:r>
        <w:t>Person connections (</w:t>
      </w:r>
      <w:r w:rsidRPr="00842BF2">
        <w:rPr>
          <w:rStyle w:val="CodeChar"/>
        </w:rPr>
        <w:t>e</w:t>
      </w:r>
      <w:r>
        <w:t>) will always be in the range [1… n].</w:t>
      </w:r>
    </w:p>
    <w:p w14:paraId="1196AA02" w14:textId="3604E81B" w:rsidR="00842BF2" w:rsidRPr="00842BF2" w:rsidRDefault="00842BF2" w:rsidP="00842BF2">
      <w:pPr>
        <w:pStyle w:val="ListParagraph"/>
        <w:numPr>
          <w:ilvl w:val="0"/>
          <w:numId w:val="36"/>
        </w:numPr>
      </w:pPr>
      <w:r w:rsidRPr="00842BF2">
        <w:rPr>
          <w:rStyle w:val="CodeChar"/>
        </w:rPr>
        <w:t>x</w:t>
      </w:r>
      <w:r>
        <w:t xml:space="preserve"> will always be in the range [1… n].</w:t>
      </w:r>
    </w:p>
    <w:p w14:paraId="1467527A" w14:textId="77777777" w:rsidR="00420E07" w:rsidRPr="00B13E18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TableGrid"/>
        <w:tblW w:w="7559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4229"/>
      </w:tblGrid>
      <w:tr w:rsidR="002B24F9" w:rsidRPr="00603773" w14:paraId="0E759328" w14:textId="016B3A1F" w:rsidTr="002B24F9">
        <w:trPr>
          <w:trHeight w:val="221"/>
        </w:trPr>
        <w:tc>
          <w:tcPr>
            <w:tcW w:w="3330" w:type="dxa"/>
            <w:shd w:val="clear" w:color="auto" w:fill="D9D9D9" w:themeFill="background1" w:themeFillShade="D9"/>
          </w:tcPr>
          <w:p w14:paraId="5AD3C0ED" w14:textId="77777777" w:rsidR="002B24F9" w:rsidRPr="00603773" w:rsidRDefault="002B24F9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29" w:type="dxa"/>
            <w:shd w:val="clear" w:color="auto" w:fill="D9D9D9" w:themeFill="background1" w:themeFillShade="D9"/>
          </w:tcPr>
          <w:p w14:paraId="089D1D31" w14:textId="77777777" w:rsidR="002B24F9" w:rsidRPr="00603773" w:rsidRDefault="002B24F9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2B24F9" w:rsidRPr="00FB2A88" w14:paraId="2DEE4F21" w14:textId="0FCDCEBE" w:rsidTr="002B24F9">
        <w:tc>
          <w:tcPr>
            <w:tcW w:w="3330" w:type="dxa"/>
          </w:tcPr>
          <w:p w14:paraId="33AC4DAA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8</w:t>
            </w:r>
          </w:p>
          <w:p w14:paraId="742C4853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10</w:t>
            </w:r>
          </w:p>
          <w:p w14:paraId="61DF82A0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1 2</w:t>
            </w:r>
          </w:p>
          <w:p w14:paraId="56A3124F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1 4</w:t>
            </w:r>
          </w:p>
          <w:p w14:paraId="490246E7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2 3</w:t>
            </w:r>
          </w:p>
          <w:p w14:paraId="7766DC76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4 5</w:t>
            </w:r>
          </w:p>
          <w:p w14:paraId="4024A52F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5 8</w:t>
            </w:r>
          </w:p>
          <w:p w14:paraId="58E1E1E7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5 6</w:t>
            </w:r>
          </w:p>
          <w:p w14:paraId="6CA42EFC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lastRenderedPageBreak/>
              <w:t>5 7</w:t>
            </w:r>
          </w:p>
          <w:p w14:paraId="71AB721B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5 8</w:t>
            </w:r>
          </w:p>
          <w:p w14:paraId="594559B0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6 7</w:t>
            </w:r>
          </w:p>
          <w:p w14:paraId="548E93B9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7 8</w:t>
            </w:r>
          </w:p>
          <w:p w14:paraId="0C772F43" w14:textId="7CC5F16D" w:rsidR="002B24F9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1</w:t>
            </w:r>
          </w:p>
        </w:tc>
        <w:tc>
          <w:tcPr>
            <w:tcW w:w="4229" w:type="dxa"/>
          </w:tcPr>
          <w:p w14:paraId="2D5BC6A8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lastRenderedPageBreak/>
              <w:t>1 -&gt; 2 (1)</w:t>
            </w:r>
          </w:p>
          <w:p w14:paraId="34E0DEFE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3 (2)</w:t>
            </w:r>
          </w:p>
          <w:p w14:paraId="31D78673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4 (1)</w:t>
            </w:r>
          </w:p>
          <w:p w14:paraId="344DAAE4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5 (2)</w:t>
            </w:r>
          </w:p>
          <w:p w14:paraId="22A1C0C0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6 (3)</w:t>
            </w:r>
          </w:p>
          <w:p w14:paraId="326C4A03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7 (3)</w:t>
            </w:r>
          </w:p>
          <w:p w14:paraId="535CE5F2" w14:textId="7F601AC5" w:rsidR="002B24F9" w:rsidRDefault="00024503" w:rsidP="00024503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8 (3)</w:t>
            </w:r>
          </w:p>
        </w:tc>
      </w:tr>
      <w:tr w:rsidR="002B24F9" w:rsidRPr="00FB2A88" w14:paraId="673E0BF4" w14:textId="77777777" w:rsidTr="002B24F9">
        <w:tc>
          <w:tcPr>
            <w:tcW w:w="3330" w:type="dxa"/>
          </w:tcPr>
          <w:p w14:paraId="511C94B3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5081725D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110D43BD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5</w:t>
            </w:r>
          </w:p>
          <w:p w14:paraId="44EC56FE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4</w:t>
            </w:r>
          </w:p>
          <w:p w14:paraId="39D223FE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7</w:t>
            </w:r>
          </w:p>
          <w:p w14:paraId="4DBB9952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 8</w:t>
            </w:r>
          </w:p>
          <w:p w14:paraId="30F5B4A8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8 2</w:t>
            </w:r>
          </w:p>
          <w:p w14:paraId="5D207103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2 3</w:t>
            </w:r>
          </w:p>
          <w:p w14:paraId="409C7414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3 4</w:t>
            </w:r>
          </w:p>
          <w:p w14:paraId="4D1E03FF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4 1</w:t>
            </w:r>
          </w:p>
          <w:p w14:paraId="138C3A96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 2</w:t>
            </w:r>
          </w:p>
          <w:p w14:paraId="05B04405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9 10</w:t>
            </w:r>
          </w:p>
          <w:p w14:paraId="562E17C8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 9</w:t>
            </w:r>
          </w:p>
          <w:p w14:paraId="4F34C4FD" w14:textId="415334B0" w:rsidR="002B24F9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A4110">
              <w:rPr>
                <w:rFonts w:ascii="Consolas" w:hAnsi="Consolas" w:cs="Consolas"/>
              </w:rPr>
              <w:t>6</w:t>
            </w:r>
          </w:p>
        </w:tc>
        <w:tc>
          <w:tcPr>
            <w:tcW w:w="4229" w:type="dxa"/>
          </w:tcPr>
          <w:p w14:paraId="55C3068C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1 (4)</w:t>
            </w:r>
          </w:p>
          <w:p w14:paraId="35DF1090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2 (1)</w:t>
            </w:r>
          </w:p>
          <w:p w14:paraId="498B26C6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3 (2)</w:t>
            </w:r>
          </w:p>
          <w:p w14:paraId="7A5B5830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4 (3)</w:t>
            </w:r>
          </w:p>
          <w:p w14:paraId="1D53169C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5 (4)</w:t>
            </w:r>
          </w:p>
          <w:p w14:paraId="17972B2D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7 (3)</w:t>
            </w:r>
          </w:p>
          <w:p w14:paraId="3675FB7F" w14:textId="1D602249" w:rsidR="002B24F9" w:rsidRPr="002B24F9" w:rsidRDefault="005D24A1" w:rsidP="005D24A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8 (2)</w:t>
            </w: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B2C53D" w14:textId="77777777" w:rsidR="00656DEC" w:rsidRDefault="00656DEC" w:rsidP="008068A2">
      <w:pPr>
        <w:spacing w:after="0" w:line="240" w:lineRule="auto"/>
      </w:pPr>
      <w:r>
        <w:separator/>
      </w:r>
    </w:p>
  </w:endnote>
  <w:endnote w:type="continuationSeparator" w:id="0">
    <w:p w14:paraId="75E71291" w14:textId="77777777" w:rsidR="00656DEC" w:rsidRDefault="00656D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D690C7" w14:textId="77777777" w:rsidR="00656DEC" w:rsidRDefault="00656DEC" w:rsidP="008068A2">
      <w:pPr>
        <w:spacing w:after="0" w:line="240" w:lineRule="auto"/>
      </w:pPr>
      <w:r>
        <w:separator/>
      </w:r>
    </w:p>
  </w:footnote>
  <w:footnote w:type="continuationSeparator" w:id="0">
    <w:p w14:paraId="47996DBF" w14:textId="77777777" w:rsidR="00656DEC" w:rsidRDefault="00656D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403C5"/>
    <w:multiLevelType w:val="hybridMultilevel"/>
    <w:tmpl w:val="0E16B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C96ADB"/>
    <w:multiLevelType w:val="hybridMultilevel"/>
    <w:tmpl w:val="6164B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7" w15:restartNumberingAfterBreak="0">
    <w:nsid w:val="60614534"/>
    <w:multiLevelType w:val="hybridMultilevel"/>
    <w:tmpl w:val="50F0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EA2D8B"/>
    <w:multiLevelType w:val="hybridMultilevel"/>
    <w:tmpl w:val="5714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9"/>
  </w:num>
  <w:num w:numId="3">
    <w:abstractNumId w:val="13"/>
  </w:num>
  <w:num w:numId="4">
    <w:abstractNumId w:val="22"/>
  </w:num>
  <w:num w:numId="5">
    <w:abstractNumId w:val="8"/>
  </w:num>
  <w:num w:numId="6">
    <w:abstractNumId w:val="3"/>
  </w:num>
  <w:num w:numId="7">
    <w:abstractNumId w:val="25"/>
  </w:num>
  <w:num w:numId="8">
    <w:abstractNumId w:val="30"/>
  </w:num>
  <w:num w:numId="9">
    <w:abstractNumId w:val="20"/>
  </w:num>
  <w:num w:numId="10">
    <w:abstractNumId w:val="7"/>
  </w:num>
  <w:num w:numId="11">
    <w:abstractNumId w:val="12"/>
  </w:num>
  <w:num w:numId="12">
    <w:abstractNumId w:val="34"/>
  </w:num>
  <w:num w:numId="13">
    <w:abstractNumId w:val="18"/>
  </w:num>
  <w:num w:numId="14">
    <w:abstractNumId w:val="10"/>
  </w:num>
  <w:num w:numId="15">
    <w:abstractNumId w:val="0"/>
  </w:num>
  <w:num w:numId="16">
    <w:abstractNumId w:val="2"/>
  </w:num>
  <w:num w:numId="17">
    <w:abstractNumId w:val="11"/>
  </w:num>
  <w:num w:numId="18">
    <w:abstractNumId w:val="24"/>
  </w:num>
  <w:num w:numId="19">
    <w:abstractNumId w:val="21"/>
  </w:num>
  <w:num w:numId="20">
    <w:abstractNumId w:val="29"/>
  </w:num>
  <w:num w:numId="21">
    <w:abstractNumId w:val="23"/>
  </w:num>
  <w:num w:numId="22">
    <w:abstractNumId w:val="9"/>
  </w:num>
  <w:num w:numId="23">
    <w:abstractNumId w:val="33"/>
  </w:num>
  <w:num w:numId="24">
    <w:abstractNumId w:val="28"/>
  </w:num>
  <w:num w:numId="25">
    <w:abstractNumId w:val="16"/>
  </w:num>
  <w:num w:numId="26">
    <w:abstractNumId w:val="14"/>
  </w:num>
  <w:num w:numId="27">
    <w:abstractNumId w:val="26"/>
  </w:num>
  <w:num w:numId="28">
    <w:abstractNumId w:val="35"/>
  </w:num>
  <w:num w:numId="29">
    <w:abstractNumId w:val="1"/>
  </w:num>
  <w:num w:numId="30">
    <w:abstractNumId w:val="6"/>
  </w:num>
  <w:num w:numId="31">
    <w:abstractNumId w:val="32"/>
  </w:num>
  <w:num w:numId="32">
    <w:abstractNumId w:val="4"/>
  </w:num>
  <w:num w:numId="33">
    <w:abstractNumId w:val="31"/>
  </w:num>
  <w:num w:numId="34">
    <w:abstractNumId w:val="27"/>
  </w:num>
  <w:num w:numId="35">
    <w:abstractNumId w:val="17"/>
  </w:num>
  <w:num w:numId="36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4503"/>
    <w:rsid w:val="00025F04"/>
    <w:rsid w:val="0004176A"/>
    <w:rsid w:val="00064D15"/>
    <w:rsid w:val="000723B5"/>
    <w:rsid w:val="00085204"/>
    <w:rsid w:val="0008559D"/>
    <w:rsid w:val="00086727"/>
    <w:rsid w:val="00090841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369DE"/>
    <w:rsid w:val="00142C75"/>
    <w:rsid w:val="00144871"/>
    <w:rsid w:val="001449E8"/>
    <w:rsid w:val="001505C5"/>
    <w:rsid w:val="00153F0E"/>
    <w:rsid w:val="001619DF"/>
    <w:rsid w:val="00164CDC"/>
    <w:rsid w:val="00164D9B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2754D"/>
    <w:rsid w:val="002326A7"/>
    <w:rsid w:val="002327E5"/>
    <w:rsid w:val="00232E7D"/>
    <w:rsid w:val="00236806"/>
    <w:rsid w:val="0024115D"/>
    <w:rsid w:val="00264287"/>
    <w:rsid w:val="0026589D"/>
    <w:rsid w:val="002664E1"/>
    <w:rsid w:val="002674C4"/>
    <w:rsid w:val="002819B5"/>
    <w:rsid w:val="002853F4"/>
    <w:rsid w:val="00285941"/>
    <w:rsid w:val="002A2D2D"/>
    <w:rsid w:val="002A623C"/>
    <w:rsid w:val="002A69FD"/>
    <w:rsid w:val="002B24F9"/>
    <w:rsid w:val="002C539D"/>
    <w:rsid w:val="002C71C6"/>
    <w:rsid w:val="002D07CA"/>
    <w:rsid w:val="002E381F"/>
    <w:rsid w:val="002F1F50"/>
    <w:rsid w:val="00305122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36B3"/>
    <w:rsid w:val="00474717"/>
    <w:rsid w:val="0047640B"/>
    <w:rsid w:val="0047644B"/>
    <w:rsid w:val="00476D4B"/>
    <w:rsid w:val="00491748"/>
    <w:rsid w:val="004929A8"/>
    <w:rsid w:val="004A7E77"/>
    <w:rsid w:val="004B0253"/>
    <w:rsid w:val="004B36AB"/>
    <w:rsid w:val="004B7E80"/>
    <w:rsid w:val="004C0A80"/>
    <w:rsid w:val="004C23CE"/>
    <w:rsid w:val="004D03E1"/>
    <w:rsid w:val="004D29A9"/>
    <w:rsid w:val="004D29E8"/>
    <w:rsid w:val="004E0D4F"/>
    <w:rsid w:val="004E4C1E"/>
    <w:rsid w:val="004E6BDA"/>
    <w:rsid w:val="004F016F"/>
    <w:rsid w:val="004F52F4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3047A"/>
    <w:rsid w:val="00541A5D"/>
    <w:rsid w:val="005439C9"/>
    <w:rsid w:val="00553B24"/>
    <w:rsid w:val="00553CCB"/>
    <w:rsid w:val="005561D3"/>
    <w:rsid w:val="00563DC7"/>
    <w:rsid w:val="00564029"/>
    <w:rsid w:val="00564D7B"/>
    <w:rsid w:val="00564DA6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D24A1"/>
    <w:rsid w:val="005E04CE"/>
    <w:rsid w:val="005E6CC9"/>
    <w:rsid w:val="00600083"/>
    <w:rsid w:val="0060133B"/>
    <w:rsid w:val="00604363"/>
    <w:rsid w:val="00624212"/>
    <w:rsid w:val="006242A9"/>
    <w:rsid w:val="00624DCF"/>
    <w:rsid w:val="0063342B"/>
    <w:rsid w:val="00640502"/>
    <w:rsid w:val="00644D27"/>
    <w:rsid w:val="00656DEC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6F6338"/>
    <w:rsid w:val="00704432"/>
    <w:rsid w:val="007051DF"/>
    <w:rsid w:val="0071162A"/>
    <w:rsid w:val="007203FE"/>
    <w:rsid w:val="00724DA4"/>
    <w:rsid w:val="00726AF8"/>
    <w:rsid w:val="007343E9"/>
    <w:rsid w:val="00763912"/>
    <w:rsid w:val="00774E44"/>
    <w:rsid w:val="00777A85"/>
    <w:rsid w:val="00785258"/>
    <w:rsid w:val="00791F02"/>
    <w:rsid w:val="0079324A"/>
    <w:rsid w:val="00794EEE"/>
    <w:rsid w:val="007A328A"/>
    <w:rsid w:val="007A635E"/>
    <w:rsid w:val="007A6B83"/>
    <w:rsid w:val="007B3686"/>
    <w:rsid w:val="007B715A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4AF4"/>
    <w:rsid w:val="007F5F65"/>
    <w:rsid w:val="00801502"/>
    <w:rsid w:val="00803217"/>
    <w:rsid w:val="008063E1"/>
    <w:rsid w:val="008068A2"/>
    <w:rsid w:val="008105A0"/>
    <w:rsid w:val="00835AD6"/>
    <w:rsid w:val="00836CA4"/>
    <w:rsid w:val="00842BF2"/>
    <w:rsid w:val="008435D6"/>
    <w:rsid w:val="0085184F"/>
    <w:rsid w:val="00861625"/>
    <w:rsid w:val="008617B5"/>
    <w:rsid w:val="00870828"/>
    <w:rsid w:val="00877E50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5CB6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06"/>
    <w:rsid w:val="00936D8D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813CA"/>
    <w:rsid w:val="009867B5"/>
    <w:rsid w:val="009B4FB4"/>
    <w:rsid w:val="009C0C39"/>
    <w:rsid w:val="009C5529"/>
    <w:rsid w:val="009D1805"/>
    <w:rsid w:val="009E1A09"/>
    <w:rsid w:val="009E2ECF"/>
    <w:rsid w:val="009E7BE7"/>
    <w:rsid w:val="00A02545"/>
    <w:rsid w:val="00A025E6"/>
    <w:rsid w:val="00A05555"/>
    <w:rsid w:val="00A06D89"/>
    <w:rsid w:val="00A15D45"/>
    <w:rsid w:val="00A3294A"/>
    <w:rsid w:val="00A35790"/>
    <w:rsid w:val="00A35FD7"/>
    <w:rsid w:val="00A37038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2654"/>
    <w:rsid w:val="00AA3772"/>
    <w:rsid w:val="00AB106E"/>
    <w:rsid w:val="00AB2224"/>
    <w:rsid w:val="00AB510F"/>
    <w:rsid w:val="00AC0E39"/>
    <w:rsid w:val="00AC36D6"/>
    <w:rsid w:val="00AC492A"/>
    <w:rsid w:val="00AC60FE"/>
    <w:rsid w:val="00AC77AD"/>
    <w:rsid w:val="00AD3214"/>
    <w:rsid w:val="00AD5690"/>
    <w:rsid w:val="00AE05D3"/>
    <w:rsid w:val="00AE355A"/>
    <w:rsid w:val="00B148DD"/>
    <w:rsid w:val="00B2472A"/>
    <w:rsid w:val="00B33A5A"/>
    <w:rsid w:val="00B35986"/>
    <w:rsid w:val="00B52CDF"/>
    <w:rsid w:val="00B567F6"/>
    <w:rsid w:val="00B56DF3"/>
    <w:rsid w:val="00B57A5C"/>
    <w:rsid w:val="00B6185B"/>
    <w:rsid w:val="00B638EB"/>
    <w:rsid w:val="00B63DED"/>
    <w:rsid w:val="00B74141"/>
    <w:rsid w:val="00B746B6"/>
    <w:rsid w:val="00B753E7"/>
    <w:rsid w:val="00B86AF3"/>
    <w:rsid w:val="00B9309B"/>
    <w:rsid w:val="00BA1F40"/>
    <w:rsid w:val="00BA4820"/>
    <w:rsid w:val="00BB05FA"/>
    <w:rsid w:val="00BB5B10"/>
    <w:rsid w:val="00BC56D6"/>
    <w:rsid w:val="00BD48DB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816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07EE3"/>
    <w:rsid w:val="00D11F0D"/>
    <w:rsid w:val="00D170C1"/>
    <w:rsid w:val="00D17A9C"/>
    <w:rsid w:val="00D22895"/>
    <w:rsid w:val="00D308B2"/>
    <w:rsid w:val="00D3404A"/>
    <w:rsid w:val="00D4354E"/>
    <w:rsid w:val="00D43F69"/>
    <w:rsid w:val="00D44A4B"/>
    <w:rsid w:val="00D45D64"/>
    <w:rsid w:val="00D50F79"/>
    <w:rsid w:val="00D67CBD"/>
    <w:rsid w:val="00D73957"/>
    <w:rsid w:val="00D8395C"/>
    <w:rsid w:val="00D910AA"/>
    <w:rsid w:val="00D93499"/>
    <w:rsid w:val="00D97C2A"/>
    <w:rsid w:val="00DA028F"/>
    <w:rsid w:val="00DA5563"/>
    <w:rsid w:val="00DC28E6"/>
    <w:rsid w:val="00DC3922"/>
    <w:rsid w:val="00DC79E8"/>
    <w:rsid w:val="00DD4F2F"/>
    <w:rsid w:val="00DD55F0"/>
    <w:rsid w:val="00DD7BB2"/>
    <w:rsid w:val="00DE1B8E"/>
    <w:rsid w:val="00DE6386"/>
    <w:rsid w:val="00DF00FA"/>
    <w:rsid w:val="00DF4FA2"/>
    <w:rsid w:val="00DF57D8"/>
    <w:rsid w:val="00DF6F6D"/>
    <w:rsid w:val="00E010D1"/>
    <w:rsid w:val="00E032C5"/>
    <w:rsid w:val="00E24C6A"/>
    <w:rsid w:val="00E253F8"/>
    <w:rsid w:val="00E25811"/>
    <w:rsid w:val="00E27B5A"/>
    <w:rsid w:val="00E32F85"/>
    <w:rsid w:val="00E36190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903DC"/>
    <w:rsid w:val="00EA1019"/>
    <w:rsid w:val="00EA3B29"/>
    <w:rsid w:val="00EB7421"/>
    <w:rsid w:val="00EC36F5"/>
    <w:rsid w:val="00EC5A4D"/>
    <w:rsid w:val="00ED0DEA"/>
    <w:rsid w:val="00ED73C4"/>
    <w:rsid w:val="00EE00ED"/>
    <w:rsid w:val="00F112F4"/>
    <w:rsid w:val="00F20B48"/>
    <w:rsid w:val="00F258BA"/>
    <w:rsid w:val="00F27E9C"/>
    <w:rsid w:val="00F41F41"/>
    <w:rsid w:val="00F46918"/>
    <w:rsid w:val="00F46DDE"/>
    <w:rsid w:val="00F51922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D5CB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D5CB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6</TotalTime>
  <Pages>2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132</cp:revision>
  <cp:lastPrinted>2015-10-26T22:35:00Z</cp:lastPrinted>
  <dcterms:created xsi:type="dcterms:W3CDTF">2019-11-12T12:29:00Z</dcterms:created>
  <dcterms:modified xsi:type="dcterms:W3CDTF">2022-01-23T13:51:00Z</dcterms:modified>
  <cp:category>computer programming;programming;software development;software engineering</cp:category>
</cp:coreProperties>
</file>